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Хиджази Мохам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152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152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4913"/>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4913"/>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92569"/>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92569"/>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853690"/>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853690"/>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36573"/>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36573"/>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29697"/>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29697"/>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735688"/>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735688"/>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52970"/>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5297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09470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09470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66458"/>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66458"/>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иджази Мохамад</dc:creator>
  <dc:language>ru-RU</dc:language>
  <cp:keywords/>
  <dcterms:created xsi:type="dcterms:W3CDTF">2025-03-05T10:56:24Z</dcterms:created>
  <dcterms:modified xsi:type="dcterms:W3CDTF">2025-03-05T10: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